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6144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8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tek Wi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na Kajczu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